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16A55" w14:textId="6927BFAC" w:rsidR="00C87E9A" w:rsidRPr="00345A79" w:rsidRDefault="00345A79" w:rsidP="00345A79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34F122B8" w14:textId="2FF3D849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accepts a word from the user and reverse it.</w:t>
      </w:r>
    </w:p>
    <w:p w14:paraId="38BD2A4F" w14:textId="2B5F4408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alculate a dog's age in dog's years.  Note: For the first two years, a dog year is equal to 10.5 human years. After that, each dog year equals 4 human years.</w:t>
      </w:r>
    </w:p>
    <w:p w14:paraId="199D6BB7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a triangle is equilateral, isosceles or scalene</w:t>
      </w:r>
    </w:p>
    <w:p w14:paraId="2E1A495C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detect the number of local variables declared in a function. </w:t>
      </w:r>
    </w:p>
    <w:p w14:paraId="6EA869E8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execute a string containing Python code.</w:t>
      </w:r>
    </w:p>
    <w:p w14:paraId="580BC3BF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onvert a given list of tuples to a list of strings using map function.</w:t>
      </w:r>
    </w:p>
    <w:p w14:paraId="755C5BC0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plit a given dictionary of lists into list of dictionaries using map function.</w:t>
      </w:r>
    </w:p>
    <w:p w14:paraId="5AC913B6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can a specified directory and identify the sub directories and files.</w:t>
      </w:r>
    </w:p>
    <w:p w14:paraId="72ED28C8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parse a string representing time and returns the structure time. </w:t>
      </w:r>
    </w:p>
    <w:p w14:paraId="6FCF70BE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some sort of data in the URL's query string.</w:t>
      </w:r>
    </w:p>
    <w:p w14:paraId="0503750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a request to a web page, and print the information of headers. Also parse these values and print key-value pairs holding various information. </w:t>
      </w:r>
    </w:p>
    <w:p w14:paraId="0EDC3D1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write a Python dictionary to a csv file. After writing the CSV file read the CSV file and display the content. </w:t>
      </w:r>
    </w:p>
    <w:p w14:paraId="60F5726B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reads each row of a given csv file and skip the header of the file. Also print the number of rows and the field names. </w:t>
      </w:r>
    </w:p>
    <w:p w14:paraId="00C1BECD" w14:textId="5735DDAD" w:rsid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that a string contains only a certain set of characters (in this case a-z, A-Z and 0-9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br/>
      </w:r>
    </w:p>
    <w:sectPr w:rsidR="00345A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E1155" w14:textId="77777777" w:rsidR="003B3DEE" w:rsidRDefault="003B3DEE" w:rsidP="002A51E0">
      <w:pPr>
        <w:spacing w:after="0" w:line="240" w:lineRule="auto"/>
      </w:pPr>
      <w:r>
        <w:separator/>
      </w:r>
    </w:p>
  </w:endnote>
  <w:endnote w:type="continuationSeparator" w:id="0">
    <w:p w14:paraId="763382F5" w14:textId="77777777" w:rsidR="003B3DEE" w:rsidRDefault="003B3DEE" w:rsidP="002A5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3B20A" w14:textId="77777777" w:rsidR="002A51E0" w:rsidRDefault="002A5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CB8AC" w14:textId="77777777" w:rsidR="002A51E0" w:rsidRDefault="002A51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79DCF" w14:textId="77777777" w:rsidR="002A51E0" w:rsidRDefault="002A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9CBBFB" w14:textId="77777777" w:rsidR="003B3DEE" w:rsidRDefault="003B3DEE" w:rsidP="002A51E0">
      <w:pPr>
        <w:spacing w:after="0" w:line="240" w:lineRule="auto"/>
      </w:pPr>
      <w:r>
        <w:separator/>
      </w:r>
    </w:p>
  </w:footnote>
  <w:footnote w:type="continuationSeparator" w:id="0">
    <w:p w14:paraId="04289406" w14:textId="77777777" w:rsidR="003B3DEE" w:rsidRDefault="003B3DEE" w:rsidP="002A5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EEF09" w14:textId="2560025B" w:rsidR="002A51E0" w:rsidRDefault="002A51E0">
    <w:pPr>
      <w:pStyle w:val="Header"/>
    </w:pPr>
    <w:r>
      <w:rPr>
        <w:noProof/>
      </w:rPr>
      <w:pict w14:anchorId="6F471D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0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53705" w14:textId="163AD375" w:rsidR="002A51E0" w:rsidRDefault="002A51E0">
    <w:pPr>
      <w:pStyle w:val="Header"/>
    </w:pPr>
    <w:r>
      <w:rPr>
        <w:noProof/>
      </w:rPr>
      <w:pict w14:anchorId="69CEFE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1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F0C84" w14:textId="63FD95C4" w:rsidR="002A51E0" w:rsidRDefault="002A51E0">
    <w:pPr>
      <w:pStyle w:val="Header"/>
    </w:pPr>
    <w:r>
      <w:rPr>
        <w:noProof/>
      </w:rPr>
      <w:pict w14:anchorId="126770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59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EwMbcwMzcwNTBR0lEKTi0uzszPAykwqgUAIwoFoywAAAA="/>
  </w:docVars>
  <w:rsids>
    <w:rsidRoot w:val="00C87E9A"/>
    <w:rsid w:val="002A51E0"/>
    <w:rsid w:val="00345A79"/>
    <w:rsid w:val="003B3DEE"/>
    <w:rsid w:val="00C87E9A"/>
    <w:rsid w:val="00E1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90D427"/>
  <w15:chartTrackingRefBased/>
  <w15:docId w15:val="{87D5872E-D2F0-4760-B1F0-19FBBF2A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A7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45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1E0"/>
  </w:style>
  <w:style w:type="paragraph" w:styleId="Footer">
    <w:name w:val="footer"/>
    <w:basedOn w:val="Normal"/>
    <w:link w:val="Foot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2T16:40:00Z</dcterms:created>
  <dcterms:modified xsi:type="dcterms:W3CDTF">2021-03-24T11:13:00Z</dcterms:modified>
</cp:coreProperties>
</file>